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4135" w:rsidRDefault="00C6358C">
      <w:r>
        <w:t>Linear, segLen = 1/90, order = 30</w:t>
      </w:r>
    </w:p>
    <w:p w:rsidR="001425A5" w:rsidRDefault="001425A5">
      <w:r w:rsidRPr="001425A5">
        <w:rPr>
          <w:noProof/>
        </w:rPr>
        <w:drawing>
          <wp:inline distT="0" distB="0" distL="0" distR="0">
            <wp:extent cx="2554693" cy="1915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6395" cy="1916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425A5">
        <w:rPr>
          <w:noProof/>
        </w:rPr>
        <w:drawing>
          <wp:inline distT="0" distB="0" distL="0" distR="0">
            <wp:extent cx="2514600" cy="18851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332" cy="1901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0FF1" w:rsidRDefault="00D200E3">
      <w:r>
        <w:t>cubic</w:t>
      </w:r>
      <w:r w:rsidR="00F10FF1">
        <w:t>, segLen = 1/90, order = 30</w:t>
      </w:r>
    </w:p>
    <w:p w:rsidR="00C30CAF" w:rsidRDefault="00F10FF1" w:rsidP="00C30CAF">
      <w:r w:rsidRPr="00F10FF1">
        <w:rPr>
          <w:noProof/>
        </w:rPr>
        <w:drawing>
          <wp:inline distT="0" distB="0" distL="0" distR="0">
            <wp:extent cx="2555240" cy="19146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359" cy="1917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2983" w:rsidRPr="00D22983">
        <w:t xml:space="preserve"> </w:t>
      </w:r>
      <w:r w:rsidR="00090BD9" w:rsidRPr="00090BD9">
        <w:rPr>
          <w:noProof/>
        </w:rPr>
        <w:drawing>
          <wp:inline distT="0" distB="0" distL="0" distR="0">
            <wp:extent cx="2611120" cy="195647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820" cy="1972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173A" w:rsidRDefault="00D20A31" w:rsidP="00C30CAF">
      <w:r>
        <w:t>quintic</w:t>
      </w:r>
      <w:r w:rsidR="008E4419">
        <w:t>, segLen = 1/90, order = 30</w:t>
      </w:r>
    </w:p>
    <w:p w:rsidR="008E173A" w:rsidRDefault="008E173A" w:rsidP="00C30CAF">
      <w:r w:rsidRPr="008E173A">
        <w:rPr>
          <w:noProof/>
        </w:rPr>
        <w:drawing>
          <wp:inline distT="0" distB="0" distL="0" distR="0">
            <wp:extent cx="2562763" cy="1920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207" cy="1928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50A6" w:rsidRPr="008350A6">
        <w:t xml:space="preserve"> </w:t>
      </w:r>
      <w:r w:rsidR="008350A6" w:rsidRPr="008350A6">
        <w:rPr>
          <w:noProof/>
        </w:rPr>
        <w:drawing>
          <wp:inline distT="0" distB="0" distL="0" distR="0">
            <wp:extent cx="2393268" cy="1793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297" cy="1799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A5A" w:rsidRDefault="001C4A5A" w:rsidP="00C30CAF"/>
    <w:p w:rsidR="001C4A5A" w:rsidRDefault="001C4A5A" w:rsidP="00C30CAF"/>
    <w:p w:rsidR="001C4A5A" w:rsidRDefault="001C4A5A" w:rsidP="00C30CAF"/>
    <w:p w:rsidR="001C4A5A" w:rsidRDefault="001C4A5A" w:rsidP="00C30CAF"/>
    <w:p w:rsidR="001C4A5A" w:rsidRDefault="00750F59" w:rsidP="001C4A5A">
      <w:r>
        <w:lastRenderedPageBreak/>
        <w:t>Linear, segLen = 1/100</w:t>
      </w:r>
      <w:r w:rsidR="001C4A5A">
        <w:t xml:space="preserve">, order = 30 </w:t>
      </w:r>
    </w:p>
    <w:p w:rsidR="001C4A5A" w:rsidRDefault="003014CC" w:rsidP="001C4A5A">
      <w:r w:rsidRPr="003014CC">
        <w:rPr>
          <w:noProof/>
        </w:rPr>
        <w:drawing>
          <wp:inline distT="0" distB="0" distL="0" distR="0">
            <wp:extent cx="2287091" cy="1714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20" cy="1731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0837" w:rsidRPr="00390837">
        <w:rPr>
          <w:noProof/>
        </w:rPr>
        <w:drawing>
          <wp:inline distT="0" distB="0" distL="0" distR="0">
            <wp:extent cx="2301240" cy="172510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163" cy="175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A5A" w:rsidRDefault="001C4A5A" w:rsidP="001C4A5A">
      <w:r>
        <w:t>cubic, segLen = 1/</w:t>
      </w:r>
      <w:r w:rsidR="003F1E1E">
        <w:t>100</w:t>
      </w:r>
      <w:r>
        <w:t>, order = 30</w:t>
      </w:r>
    </w:p>
    <w:p w:rsidR="001C4A5A" w:rsidRDefault="001C4A5A" w:rsidP="001C4A5A">
      <w:r w:rsidRPr="00D22983">
        <w:t xml:space="preserve"> </w:t>
      </w:r>
      <w:r w:rsidR="00EA7C55" w:rsidRPr="00EA7C55">
        <w:rPr>
          <w:noProof/>
        </w:rPr>
        <w:drawing>
          <wp:inline distT="0" distB="0" distL="0" distR="0">
            <wp:extent cx="2317585" cy="1737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195" cy="174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7604" w:rsidRPr="001A7604">
        <w:rPr>
          <w:noProof/>
        </w:rPr>
        <w:drawing>
          <wp:inline distT="0" distB="0" distL="0" distR="0">
            <wp:extent cx="2301240" cy="17251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291" cy="175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A5A" w:rsidRDefault="001C4A5A" w:rsidP="001C4A5A">
      <w:r>
        <w:t>quintic, segLen = 1/</w:t>
      </w:r>
      <w:r w:rsidR="003F1E1E">
        <w:t>100</w:t>
      </w:r>
      <w:r>
        <w:t>, order = 30</w:t>
      </w:r>
    </w:p>
    <w:p w:rsidR="001C4A5A" w:rsidRDefault="001C4A5A" w:rsidP="001C4A5A">
      <w:r w:rsidRPr="008350A6">
        <w:t xml:space="preserve"> </w:t>
      </w:r>
      <w:r w:rsidR="009C6634" w:rsidRPr="009C6634">
        <w:rPr>
          <w:noProof/>
        </w:rPr>
        <w:drawing>
          <wp:inline distT="0" distB="0" distL="0" distR="0">
            <wp:extent cx="2598420" cy="194788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68" cy="195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29C4" w:rsidRPr="003E29C4">
        <w:rPr>
          <w:noProof/>
        </w:rPr>
        <w:drawing>
          <wp:inline distT="0" distB="0" distL="0" distR="0">
            <wp:extent cx="2682240" cy="20107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128" cy="2041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A5A" w:rsidRDefault="001C4A5A" w:rsidP="00C30CAF"/>
    <w:p w:rsidR="00D6789B" w:rsidRDefault="00D6789B" w:rsidP="00C30CAF"/>
    <w:p w:rsidR="00D6789B" w:rsidRDefault="00D6789B" w:rsidP="00C30CAF"/>
    <w:p w:rsidR="00D6789B" w:rsidRDefault="00D6789B" w:rsidP="00C30CAF"/>
    <w:p w:rsidR="00D6789B" w:rsidRDefault="00D6789B" w:rsidP="00C30CAF"/>
    <w:p w:rsidR="00D6789B" w:rsidRDefault="00A9705E" w:rsidP="00D6789B">
      <w:r>
        <w:lastRenderedPageBreak/>
        <w:t>Linear, segLen = 1/12</w:t>
      </w:r>
      <w:r w:rsidR="00D6789B">
        <w:t xml:space="preserve">0, order = 30 </w:t>
      </w:r>
    </w:p>
    <w:p w:rsidR="00D6789B" w:rsidRDefault="00802A6F" w:rsidP="00D6789B">
      <w:r w:rsidRPr="00802A6F">
        <w:rPr>
          <w:noProof/>
        </w:rPr>
        <w:drawing>
          <wp:inline distT="0" distB="0" distL="0" distR="0">
            <wp:extent cx="2290643" cy="171873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614" cy="172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0A41" w:rsidRPr="00120A41">
        <w:t xml:space="preserve"> </w:t>
      </w:r>
      <w:r w:rsidR="00120A41" w:rsidRPr="00120A41">
        <w:rPr>
          <w:noProof/>
        </w:rPr>
        <w:drawing>
          <wp:inline distT="0" distB="0" distL="0" distR="0">
            <wp:extent cx="2380633" cy="17862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823" cy="1799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89B" w:rsidRDefault="00D6789B" w:rsidP="00D6789B">
      <w:r>
        <w:t>cubic, segLen = 1/1</w:t>
      </w:r>
      <w:r w:rsidR="00A9705E">
        <w:t>2</w:t>
      </w:r>
      <w:r>
        <w:t>0, order = 30</w:t>
      </w:r>
    </w:p>
    <w:p w:rsidR="00D6789B" w:rsidRDefault="009E1025" w:rsidP="00D6789B">
      <w:r w:rsidRPr="009E1025">
        <w:rPr>
          <w:noProof/>
        </w:rPr>
        <w:drawing>
          <wp:inline distT="0" distB="0" distL="0" distR="0">
            <wp:extent cx="2302933" cy="172795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913" cy="1740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89B" w:rsidRPr="00D22983">
        <w:t xml:space="preserve"> </w:t>
      </w:r>
      <w:r w:rsidR="00BB761B" w:rsidRPr="00BB761B">
        <w:rPr>
          <w:noProof/>
        </w:rPr>
        <w:drawing>
          <wp:inline distT="0" distB="0" distL="0" distR="0">
            <wp:extent cx="2437334" cy="1828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571" cy="1841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89B" w:rsidRDefault="00D6789B" w:rsidP="00D6789B">
      <w:r>
        <w:t>quintic, segLen = 1/1</w:t>
      </w:r>
      <w:r w:rsidR="00A9705E">
        <w:t>2</w:t>
      </w:r>
      <w:r>
        <w:t>0, order = 30</w:t>
      </w:r>
    </w:p>
    <w:p w:rsidR="00D6789B" w:rsidRDefault="00D6789B" w:rsidP="00D6789B">
      <w:r w:rsidRPr="008350A6">
        <w:t xml:space="preserve"> </w:t>
      </w:r>
      <w:r w:rsidR="00987FFA" w:rsidRPr="00987FFA">
        <w:rPr>
          <w:noProof/>
        </w:rPr>
        <w:drawing>
          <wp:inline distT="0" distB="0" distL="0" distR="0" wp14:anchorId="5C9E00C7" wp14:editId="3490B3DA">
            <wp:extent cx="2353733" cy="176607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279" cy="1769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5A66" w:rsidRPr="00AB5A66">
        <w:rPr>
          <w:noProof/>
        </w:rPr>
        <w:drawing>
          <wp:inline distT="0" distB="0" distL="0" distR="0" wp14:anchorId="10E55D4B" wp14:editId="4A38D093">
            <wp:extent cx="2358349" cy="176953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127" cy="1783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789B" w:rsidRDefault="00D6789B" w:rsidP="00C30CAF"/>
    <w:p w:rsidR="00D1053B" w:rsidRDefault="00D1053B" w:rsidP="00C30CAF"/>
    <w:p w:rsidR="00D1053B" w:rsidRDefault="00D1053B" w:rsidP="00C30CAF"/>
    <w:p w:rsidR="00D1053B" w:rsidRDefault="00D1053B" w:rsidP="00C30CAF"/>
    <w:p w:rsidR="00D1053B" w:rsidRDefault="00D1053B" w:rsidP="00C30CAF"/>
    <w:p w:rsidR="00D1053B" w:rsidRDefault="00D1053B" w:rsidP="00C30CAF"/>
    <w:p w:rsidR="00D1053B" w:rsidRDefault="00D1053B" w:rsidP="00D1053B">
      <w:r>
        <w:lastRenderedPageBreak/>
        <w:t xml:space="preserve">Linear, segLen = 1/90, order = </w:t>
      </w:r>
      <w:r w:rsidR="00B15B27">
        <w:t>40</w:t>
      </w:r>
    </w:p>
    <w:p w:rsidR="00D1053B" w:rsidRDefault="00DE5C8E" w:rsidP="00D1053B">
      <w:r w:rsidRPr="00DE5C8E">
        <w:rPr>
          <w:noProof/>
        </w:rPr>
        <w:drawing>
          <wp:inline distT="0" distB="0" distL="0" distR="0">
            <wp:extent cx="2633133" cy="1975713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182" cy="1985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6063" w:rsidRPr="00916063">
        <w:rPr>
          <w:noProof/>
        </w:rPr>
        <w:drawing>
          <wp:inline distT="0" distB="0" distL="0" distR="0">
            <wp:extent cx="2775853" cy="20828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249" cy="208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53B" w:rsidRDefault="00D1053B" w:rsidP="00D1053B">
      <w:r>
        <w:t xml:space="preserve">cubic, segLen = 1/90, order = </w:t>
      </w:r>
      <w:r w:rsidR="00B15B27">
        <w:t>40</w:t>
      </w:r>
    </w:p>
    <w:p w:rsidR="00D1053B" w:rsidRDefault="002144D3" w:rsidP="00D1053B">
      <w:r w:rsidRPr="002144D3">
        <w:rPr>
          <w:noProof/>
        </w:rPr>
        <w:drawing>
          <wp:inline distT="0" distB="0" distL="0" distR="0">
            <wp:extent cx="2820988" cy="2116667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702" cy="213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053B" w:rsidRPr="00D22983">
        <w:t xml:space="preserve"> </w:t>
      </w:r>
      <w:r w:rsidR="006F38A9" w:rsidRPr="006F38A9">
        <w:rPr>
          <w:noProof/>
        </w:rPr>
        <w:drawing>
          <wp:inline distT="0" distB="0" distL="0" distR="0">
            <wp:extent cx="2663014" cy="1998134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913" cy="2007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53B" w:rsidRDefault="00D1053B" w:rsidP="00D1053B">
      <w:r>
        <w:t xml:space="preserve">quintic, segLen = 1/90, order = </w:t>
      </w:r>
      <w:r w:rsidR="00B15B27">
        <w:t>40</w:t>
      </w:r>
    </w:p>
    <w:p w:rsidR="00D1053B" w:rsidRDefault="00F06CE6" w:rsidP="00D1053B">
      <w:r w:rsidRPr="00F06CE6">
        <w:rPr>
          <w:noProof/>
        </w:rPr>
        <w:drawing>
          <wp:inline distT="0" distB="0" distL="0" distR="0">
            <wp:extent cx="2836333" cy="2128179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507" cy="2138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053B" w:rsidRPr="008350A6">
        <w:t xml:space="preserve"> </w:t>
      </w:r>
      <w:r w:rsidR="008C724E" w:rsidRPr="008C724E">
        <w:rPr>
          <w:noProof/>
        </w:rPr>
        <w:drawing>
          <wp:inline distT="0" distB="0" distL="0" distR="0">
            <wp:extent cx="2787138" cy="209126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441" cy="2098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53B" w:rsidRDefault="00D1053B" w:rsidP="00D1053B"/>
    <w:p w:rsidR="00D1053B" w:rsidRDefault="00D1053B" w:rsidP="00D1053B"/>
    <w:p w:rsidR="00D1053B" w:rsidRDefault="00D1053B" w:rsidP="00D1053B"/>
    <w:p w:rsidR="00D1053B" w:rsidRDefault="00D1053B" w:rsidP="00D1053B"/>
    <w:p w:rsidR="00D1053B" w:rsidRDefault="00D1053B" w:rsidP="00D1053B">
      <w:r>
        <w:t xml:space="preserve">Linear, segLen = 1/100, order = </w:t>
      </w:r>
      <w:r w:rsidR="00B15B27">
        <w:t>40</w:t>
      </w:r>
      <w:r>
        <w:t xml:space="preserve"> </w:t>
      </w:r>
    </w:p>
    <w:p w:rsidR="00D1053B" w:rsidRDefault="00091D80" w:rsidP="00D1053B">
      <w:r w:rsidRPr="00091D80">
        <w:rPr>
          <w:noProof/>
        </w:rPr>
        <w:drawing>
          <wp:inline distT="0" distB="0" distL="0" distR="0">
            <wp:extent cx="2448619" cy="183726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155" cy="1847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1105" w:rsidRPr="009F1105">
        <w:t xml:space="preserve"> </w:t>
      </w:r>
      <w:r w:rsidR="009F1105" w:rsidRPr="009F1105">
        <w:rPr>
          <w:noProof/>
        </w:rPr>
        <w:drawing>
          <wp:inline distT="0" distB="0" distL="0" distR="0">
            <wp:extent cx="2472267" cy="1855011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605" cy="186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53B" w:rsidRDefault="00D1053B" w:rsidP="00D1053B">
      <w:r>
        <w:t xml:space="preserve">cubic, segLen = 1/100, order = </w:t>
      </w:r>
      <w:r w:rsidR="00B15B27">
        <w:t>40</w:t>
      </w:r>
    </w:p>
    <w:p w:rsidR="00D1053B" w:rsidRDefault="00D1053B" w:rsidP="00D1053B">
      <w:r w:rsidRPr="00D22983">
        <w:t xml:space="preserve"> </w:t>
      </w:r>
      <w:r w:rsidR="00740D09" w:rsidRPr="00740D09">
        <w:rPr>
          <w:noProof/>
        </w:rPr>
        <w:drawing>
          <wp:inline distT="0" distB="0" distL="0" distR="0">
            <wp:extent cx="2426051" cy="1820334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948" cy="1830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6E1E" w:rsidRPr="00376E1E">
        <w:t xml:space="preserve"> </w:t>
      </w:r>
      <w:r w:rsidR="00376E1E" w:rsidRPr="00376E1E">
        <w:rPr>
          <w:noProof/>
        </w:rPr>
        <w:drawing>
          <wp:inline distT="0" distB="0" distL="0" distR="0">
            <wp:extent cx="2489200" cy="1867716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777" cy="1873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9C3" w:rsidRDefault="00D1053B" w:rsidP="00D1053B">
      <w:r>
        <w:t xml:space="preserve">quintic, segLen = 1/100, order = </w:t>
      </w:r>
      <w:r w:rsidR="00B15B27">
        <w:t>40</w:t>
      </w:r>
    </w:p>
    <w:p w:rsidR="00D1053B" w:rsidRDefault="00D1053B" w:rsidP="00D1053B">
      <w:r w:rsidRPr="008350A6">
        <w:t xml:space="preserve"> </w:t>
      </w:r>
      <w:r w:rsidR="00061E1E" w:rsidRPr="00061E1E">
        <w:rPr>
          <w:noProof/>
        </w:rPr>
        <w:drawing>
          <wp:inline distT="0" distB="0" distL="0" distR="0">
            <wp:extent cx="2606596" cy="19558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107" cy="196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4B08" w:rsidRPr="00154B08">
        <w:t xml:space="preserve"> </w:t>
      </w:r>
      <w:r w:rsidR="00154B08" w:rsidRPr="00154B08">
        <w:rPr>
          <w:noProof/>
        </w:rPr>
        <w:drawing>
          <wp:inline distT="0" distB="0" distL="0" distR="0">
            <wp:extent cx="2990250" cy="2243667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502" cy="2246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53B" w:rsidRDefault="00D1053B" w:rsidP="00D1053B"/>
    <w:p w:rsidR="00D1053B" w:rsidRDefault="00D1053B" w:rsidP="00D1053B"/>
    <w:p w:rsidR="00D1053B" w:rsidRDefault="00D1053B" w:rsidP="00D1053B"/>
    <w:p w:rsidR="00D1053B" w:rsidRDefault="00D1053B" w:rsidP="00D1053B"/>
    <w:p w:rsidR="00D1053B" w:rsidRDefault="00D1053B" w:rsidP="00D1053B"/>
    <w:p w:rsidR="00D1053B" w:rsidRDefault="00D1053B" w:rsidP="00D1053B">
      <w:r>
        <w:t xml:space="preserve">Linear, segLen = 1/120, order = </w:t>
      </w:r>
      <w:r w:rsidR="00B15B27">
        <w:t>40</w:t>
      </w:r>
      <w:r>
        <w:t xml:space="preserve"> </w:t>
      </w:r>
    </w:p>
    <w:p w:rsidR="00D1053B" w:rsidRDefault="00D1053B" w:rsidP="00D1053B">
      <w:r w:rsidRPr="00120A41">
        <w:t xml:space="preserve"> </w:t>
      </w:r>
      <w:r w:rsidR="00253329" w:rsidRPr="00253329">
        <w:rPr>
          <w:noProof/>
        </w:rPr>
        <w:drawing>
          <wp:inline distT="0" distB="0" distL="0" distR="0">
            <wp:extent cx="2234223" cy="16764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157" cy="1682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3006E" w:rsidRPr="00D3006E">
        <w:t xml:space="preserve"> </w:t>
      </w:r>
      <w:r w:rsidR="00D3006E" w:rsidRPr="00D3006E">
        <w:rPr>
          <w:noProof/>
        </w:rPr>
        <w:drawing>
          <wp:inline distT="0" distB="0" distL="0" distR="0">
            <wp:extent cx="2226733" cy="167078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865" cy="167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53B" w:rsidRDefault="00D1053B" w:rsidP="00D1053B">
      <w:r>
        <w:t xml:space="preserve">cubic, segLen = 1/120, order = </w:t>
      </w:r>
      <w:r w:rsidR="00B15B27">
        <w:t>40</w:t>
      </w:r>
    </w:p>
    <w:p w:rsidR="00D1053B" w:rsidRDefault="00755D0D" w:rsidP="00D1053B">
      <w:r w:rsidRPr="00755D0D">
        <w:rPr>
          <w:noProof/>
        </w:rPr>
        <w:drawing>
          <wp:inline distT="0" distB="0" distL="0" distR="0">
            <wp:extent cx="2277533" cy="1708897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889" cy="1719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E0567" w:rsidRPr="00BE0567">
        <w:rPr>
          <w:noProof/>
        </w:rPr>
        <w:drawing>
          <wp:inline distT="0" distB="0" distL="0" distR="0">
            <wp:extent cx="2311400" cy="1734308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012" cy="1740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053B" w:rsidRPr="00D22983">
        <w:t xml:space="preserve"> </w:t>
      </w:r>
    </w:p>
    <w:p w:rsidR="007A0568" w:rsidRDefault="00D1053B" w:rsidP="00D1053B">
      <w:r>
        <w:t xml:space="preserve">quintic, segLen = 1/120, order = </w:t>
      </w:r>
      <w:r w:rsidR="00B15B27">
        <w:t>40</w:t>
      </w:r>
    </w:p>
    <w:p w:rsidR="00D1053B" w:rsidRDefault="00D1053B" w:rsidP="00D1053B">
      <w:r w:rsidRPr="008350A6">
        <w:t xml:space="preserve"> </w:t>
      </w:r>
      <w:r w:rsidR="009D304C" w:rsidRPr="009D304C">
        <w:rPr>
          <w:noProof/>
        </w:rPr>
        <w:drawing>
          <wp:inline distT="0" distB="0" distL="0" distR="0">
            <wp:extent cx="2192866" cy="1645369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986" cy="165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0568" w:rsidRPr="007A0568">
        <w:t xml:space="preserve"> </w:t>
      </w:r>
      <w:r w:rsidR="007A0568" w:rsidRPr="007A0568">
        <w:rPr>
          <w:noProof/>
        </w:rPr>
        <w:drawing>
          <wp:inline distT="0" distB="0" distL="0" distR="0">
            <wp:extent cx="2235200" cy="1677134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135" cy="170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053B" w:rsidRDefault="00D1053B" w:rsidP="00D1053B"/>
    <w:p w:rsidR="00D1053B" w:rsidRDefault="00D1053B" w:rsidP="00C30CAF"/>
    <w:p w:rsidR="00BF77E4" w:rsidRDefault="00BF77E4" w:rsidP="00C30CAF"/>
    <w:p w:rsidR="00BF77E4" w:rsidRDefault="00BF77E4" w:rsidP="00C30CAF"/>
    <w:p w:rsidR="00BF6DB1" w:rsidRDefault="00CE379E" w:rsidP="00C30CAF">
      <w:r>
        <w:lastRenderedPageBreak/>
        <w:t xml:space="preserve">For some reason, </w:t>
      </w:r>
      <w:r w:rsidR="000359AB">
        <w:t xml:space="preserve">legend() on my </w:t>
      </w:r>
      <w:r w:rsidR="007A0BEC">
        <w:t>computer does not work properly.</w:t>
      </w:r>
    </w:p>
    <w:p w:rsidR="00ED4A30" w:rsidRDefault="00150872" w:rsidP="00C30CAF">
      <w:r>
        <w:t>In the order is ‘blue’, ‘red’, ‘yellow’</w:t>
      </w:r>
      <w:r w:rsidR="001B1FE4">
        <w:t>.   ‘linear’, ‘cubic’, ‘</w:t>
      </w:r>
      <w:r w:rsidR="00014C2B">
        <w:t>quintic</w:t>
      </w:r>
      <w:r w:rsidR="001B1FE4">
        <w:t>’</w:t>
      </w:r>
    </w:p>
    <w:p w:rsidR="00BF77E4" w:rsidRDefault="00BF77E4" w:rsidP="00C30CAF">
      <w:r w:rsidRPr="00BF77E4">
        <w:rPr>
          <w:noProof/>
        </w:rPr>
        <w:drawing>
          <wp:inline distT="0" distB="0" distL="0" distR="0">
            <wp:extent cx="3705225" cy="277781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542" cy="27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73D3" w:rsidRDefault="004473D3" w:rsidP="00C30CAF"/>
    <w:p w:rsidR="000C12D1" w:rsidRDefault="00A67AAD" w:rsidP="00C30CAF">
      <w:r>
        <w:t>In the order is ‘blue’, ‘red’, ‘yellow’</w:t>
      </w:r>
      <w:r w:rsidR="00C53FB4">
        <w:t xml:space="preserve"> 90, 100, 120</w:t>
      </w:r>
      <w:r w:rsidR="00EA335B">
        <w:t>. Apparently, num of segments</w:t>
      </w:r>
      <w:r w:rsidR="0084590B">
        <w:t xml:space="preserve"> are too close to each other for any difference.</w:t>
      </w:r>
      <w:r w:rsidR="00C2679F">
        <w:t xml:space="preserve">  </w:t>
      </w:r>
    </w:p>
    <w:p w:rsidR="000C12D1" w:rsidRDefault="000C12D1" w:rsidP="00C30CAF">
      <w:r>
        <w:t xml:space="preserve">Maximum difference between 90 and 120 is </w:t>
      </w:r>
      <w:r w:rsidRPr="000C12D1">
        <w:t>1.7711e-09</w:t>
      </w:r>
      <w:r>
        <w:t>.</w:t>
      </w:r>
    </w:p>
    <w:p w:rsidR="009B4F98" w:rsidRDefault="000437D6" w:rsidP="009B4F98">
      <w:r>
        <w:t xml:space="preserve">I tried with </w:t>
      </w:r>
      <w:r w:rsidR="00107A9B">
        <w:t>differ</w:t>
      </w:r>
      <w:r w:rsidR="007F566E">
        <w:t>ent order of integration. I can’t see the difference either</w:t>
      </w:r>
      <w:r w:rsidR="00CA0CCE">
        <w:t>.</w:t>
      </w:r>
    </w:p>
    <w:p w:rsidR="009B4F98" w:rsidRDefault="009B4F98" w:rsidP="009B4F98">
      <w:r>
        <w:t xml:space="preserve">Maximum difference between </w:t>
      </w:r>
      <w:r w:rsidR="00165EDC">
        <w:t>30 and 4</w:t>
      </w:r>
      <w:r>
        <w:t xml:space="preserve">0 is </w:t>
      </w:r>
      <w:r w:rsidR="00DB5FD5" w:rsidRPr="00DB5FD5">
        <w:t>1.1416e-04</w:t>
      </w:r>
      <w:bookmarkStart w:id="0" w:name="_GoBack"/>
      <w:bookmarkEnd w:id="0"/>
    </w:p>
    <w:p w:rsidR="009B4F98" w:rsidRDefault="009B4F98" w:rsidP="00C30CAF"/>
    <w:p w:rsidR="00CA607D" w:rsidRDefault="00CA607D" w:rsidP="00C30CAF">
      <w:r w:rsidRPr="00CA607D">
        <w:rPr>
          <w:noProof/>
        </w:rPr>
        <w:drawing>
          <wp:inline distT="0" distB="0" distL="0" distR="0">
            <wp:extent cx="3762375" cy="2820099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133" cy="2822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A60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8A7" w:rsidRDefault="008858A7" w:rsidP="00B15B27">
      <w:pPr>
        <w:spacing w:after="0" w:line="240" w:lineRule="auto"/>
      </w:pPr>
      <w:r>
        <w:separator/>
      </w:r>
    </w:p>
  </w:endnote>
  <w:endnote w:type="continuationSeparator" w:id="0">
    <w:p w:rsidR="008858A7" w:rsidRDefault="008858A7" w:rsidP="00B15B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8A7" w:rsidRDefault="008858A7" w:rsidP="00B15B27">
      <w:pPr>
        <w:spacing w:after="0" w:line="240" w:lineRule="auto"/>
      </w:pPr>
      <w:r>
        <w:separator/>
      </w:r>
    </w:p>
  </w:footnote>
  <w:footnote w:type="continuationSeparator" w:id="0">
    <w:p w:rsidR="008858A7" w:rsidRDefault="008858A7" w:rsidP="00B15B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sjA0NTQzMTcwN7FQ0lEKTi0uzszPAykwqgUABqkV9iwAAAA="/>
  </w:docVars>
  <w:rsids>
    <w:rsidRoot w:val="00373E20"/>
    <w:rsid w:val="00014C2B"/>
    <w:rsid w:val="000359AB"/>
    <w:rsid w:val="000437D6"/>
    <w:rsid w:val="00045F42"/>
    <w:rsid w:val="00061E1E"/>
    <w:rsid w:val="00084B41"/>
    <w:rsid w:val="00090BD9"/>
    <w:rsid w:val="00091D80"/>
    <w:rsid w:val="000C12D1"/>
    <w:rsid w:val="00107A9B"/>
    <w:rsid w:val="00120A41"/>
    <w:rsid w:val="001425A5"/>
    <w:rsid w:val="00150872"/>
    <w:rsid w:val="00154B08"/>
    <w:rsid w:val="00165EDC"/>
    <w:rsid w:val="001A096C"/>
    <w:rsid w:val="001A7604"/>
    <w:rsid w:val="001B1FE4"/>
    <w:rsid w:val="001C4A5A"/>
    <w:rsid w:val="00204578"/>
    <w:rsid w:val="002144D3"/>
    <w:rsid w:val="00253329"/>
    <w:rsid w:val="003014CC"/>
    <w:rsid w:val="00306395"/>
    <w:rsid w:val="00354C03"/>
    <w:rsid w:val="00373E20"/>
    <w:rsid w:val="00376E1E"/>
    <w:rsid w:val="00390837"/>
    <w:rsid w:val="003A6C2F"/>
    <w:rsid w:val="003E29C4"/>
    <w:rsid w:val="003F1E1E"/>
    <w:rsid w:val="0040108D"/>
    <w:rsid w:val="00427A8E"/>
    <w:rsid w:val="00440EE6"/>
    <w:rsid w:val="004473D3"/>
    <w:rsid w:val="00567F36"/>
    <w:rsid w:val="00592F4C"/>
    <w:rsid w:val="00654B54"/>
    <w:rsid w:val="006D5738"/>
    <w:rsid w:val="006F38A9"/>
    <w:rsid w:val="00710813"/>
    <w:rsid w:val="00740D09"/>
    <w:rsid w:val="007418F2"/>
    <w:rsid w:val="00750F59"/>
    <w:rsid w:val="00755D0D"/>
    <w:rsid w:val="00783829"/>
    <w:rsid w:val="007A0568"/>
    <w:rsid w:val="007A0BEC"/>
    <w:rsid w:val="007F566E"/>
    <w:rsid w:val="00802A6F"/>
    <w:rsid w:val="008350A6"/>
    <w:rsid w:val="0084590B"/>
    <w:rsid w:val="008822EA"/>
    <w:rsid w:val="008858A7"/>
    <w:rsid w:val="00886DDD"/>
    <w:rsid w:val="008B28AC"/>
    <w:rsid w:val="008C724E"/>
    <w:rsid w:val="008E173A"/>
    <w:rsid w:val="008E4419"/>
    <w:rsid w:val="00916063"/>
    <w:rsid w:val="0098608B"/>
    <w:rsid w:val="00987FFA"/>
    <w:rsid w:val="009B4F98"/>
    <w:rsid w:val="009C14D3"/>
    <w:rsid w:val="009C6634"/>
    <w:rsid w:val="009D2083"/>
    <w:rsid w:val="009D304C"/>
    <w:rsid w:val="009E1025"/>
    <w:rsid w:val="009F1105"/>
    <w:rsid w:val="00A17C55"/>
    <w:rsid w:val="00A2022D"/>
    <w:rsid w:val="00A67AAD"/>
    <w:rsid w:val="00A807F5"/>
    <w:rsid w:val="00A9705E"/>
    <w:rsid w:val="00AB5A66"/>
    <w:rsid w:val="00AD5961"/>
    <w:rsid w:val="00B15B27"/>
    <w:rsid w:val="00B43658"/>
    <w:rsid w:val="00BA4233"/>
    <w:rsid w:val="00BB761B"/>
    <w:rsid w:val="00BE0567"/>
    <w:rsid w:val="00BF6DB1"/>
    <w:rsid w:val="00BF77E4"/>
    <w:rsid w:val="00C06D99"/>
    <w:rsid w:val="00C24B84"/>
    <w:rsid w:val="00C2679F"/>
    <w:rsid w:val="00C30CAF"/>
    <w:rsid w:val="00C53FB4"/>
    <w:rsid w:val="00C6358C"/>
    <w:rsid w:val="00CA0CCE"/>
    <w:rsid w:val="00CA607D"/>
    <w:rsid w:val="00CE379E"/>
    <w:rsid w:val="00CF51ED"/>
    <w:rsid w:val="00D1053B"/>
    <w:rsid w:val="00D200E3"/>
    <w:rsid w:val="00D20A31"/>
    <w:rsid w:val="00D22983"/>
    <w:rsid w:val="00D24135"/>
    <w:rsid w:val="00D3006E"/>
    <w:rsid w:val="00D4037E"/>
    <w:rsid w:val="00D46464"/>
    <w:rsid w:val="00D6789B"/>
    <w:rsid w:val="00D96725"/>
    <w:rsid w:val="00DB5FD5"/>
    <w:rsid w:val="00DE5C8E"/>
    <w:rsid w:val="00E556C2"/>
    <w:rsid w:val="00EA335B"/>
    <w:rsid w:val="00EA7C55"/>
    <w:rsid w:val="00EC09C3"/>
    <w:rsid w:val="00EC1F28"/>
    <w:rsid w:val="00ED4A30"/>
    <w:rsid w:val="00EE1D4A"/>
    <w:rsid w:val="00F06CE6"/>
    <w:rsid w:val="00F10FF1"/>
    <w:rsid w:val="00FA734B"/>
    <w:rsid w:val="00FF4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E3CBA"/>
  <w15:chartTrackingRefBased/>
  <w15:docId w15:val="{D95991D8-D712-4D9E-B0EA-47171D2A2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B15B2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5B2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5B2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26" Type="http://schemas.openxmlformats.org/officeDocument/2006/relationships/image" Target="media/image20.emf"/><Relationship Id="rId39" Type="http://schemas.openxmlformats.org/officeDocument/2006/relationships/image" Target="media/image33.emf"/><Relationship Id="rId21" Type="http://schemas.openxmlformats.org/officeDocument/2006/relationships/image" Target="media/image15.emf"/><Relationship Id="rId34" Type="http://schemas.openxmlformats.org/officeDocument/2006/relationships/image" Target="media/image28.emf"/><Relationship Id="rId42" Type="http://schemas.openxmlformats.org/officeDocument/2006/relationships/image" Target="media/image36.emf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9" Type="http://schemas.openxmlformats.org/officeDocument/2006/relationships/image" Target="media/image23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image" Target="media/image18.emf"/><Relationship Id="rId32" Type="http://schemas.openxmlformats.org/officeDocument/2006/relationships/image" Target="media/image26.emf"/><Relationship Id="rId37" Type="http://schemas.openxmlformats.org/officeDocument/2006/relationships/image" Target="media/image31.emf"/><Relationship Id="rId40" Type="http://schemas.openxmlformats.org/officeDocument/2006/relationships/image" Target="media/image34.emf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image" Target="media/image30.emf"/><Relationship Id="rId10" Type="http://schemas.openxmlformats.org/officeDocument/2006/relationships/image" Target="media/image4.emf"/><Relationship Id="rId19" Type="http://schemas.openxmlformats.org/officeDocument/2006/relationships/image" Target="media/image13.emf"/><Relationship Id="rId31" Type="http://schemas.openxmlformats.org/officeDocument/2006/relationships/image" Target="media/image25.emf"/><Relationship Id="rId44" Type="http://schemas.openxmlformats.org/officeDocument/2006/relationships/image" Target="media/image38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image" Target="media/image16.emf"/><Relationship Id="rId27" Type="http://schemas.openxmlformats.org/officeDocument/2006/relationships/image" Target="media/image21.emf"/><Relationship Id="rId30" Type="http://schemas.openxmlformats.org/officeDocument/2006/relationships/image" Target="media/image24.emf"/><Relationship Id="rId35" Type="http://schemas.openxmlformats.org/officeDocument/2006/relationships/image" Target="media/image29.emf"/><Relationship Id="rId43" Type="http://schemas.openxmlformats.org/officeDocument/2006/relationships/image" Target="media/image37.emf"/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5" Type="http://schemas.openxmlformats.org/officeDocument/2006/relationships/image" Target="media/image19.emf"/><Relationship Id="rId33" Type="http://schemas.openxmlformats.org/officeDocument/2006/relationships/image" Target="media/image27.emf"/><Relationship Id="rId38" Type="http://schemas.openxmlformats.org/officeDocument/2006/relationships/image" Target="media/image32.emf"/><Relationship Id="rId46" Type="http://schemas.openxmlformats.org/officeDocument/2006/relationships/theme" Target="theme/theme1.xml"/><Relationship Id="rId20" Type="http://schemas.openxmlformats.org/officeDocument/2006/relationships/image" Target="media/image14.emf"/><Relationship Id="rId41" Type="http://schemas.openxmlformats.org/officeDocument/2006/relationships/image" Target="media/image3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FEBDC4-0EC2-43FD-816B-D4685C6F7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7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zhang</dc:creator>
  <cp:keywords/>
  <dc:description/>
  <cp:lastModifiedBy>fred zhang</cp:lastModifiedBy>
  <cp:revision>126</cp:revision>
  <dcterms:created xsi:type="dcterms:W3CDTF">2016-06-15T01:35:00Z</dcterms:created>
  <dcterms:modified xsi:type="dcterms:W3CDTF">2016-06-15T02:54:00Z</dcterms:modified>
</cp:coreProperties>
</file>